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Meteorologist position at your organization in Vietnam Ho Chi Minh City. As a dedicated and experienced meteorologist with a passion for understanding atmospheric dynamics and their impact on communities, I am eager to contribute my expertise to a role that aligns with both my professional goals and the critical needs of this vibrant city. This Cover Letter serves as an introduction to my qualifications, experiences, and enthusiasm for working in Vietnam Ho Chi Minh City, where I believe my skills can make a meaningful difference.</w:t>
      </w:r>
    </w:p>
    <w:bookmarkStart w:id="20" w:name="professional-background-and-expertise"/>
    <w:p>
      <w:pPr>
        <w:pStyle w:val="Heading2"/>
      </w:pPr>
      <w:r>
        <w:t xml:space="preserve">Professional Background and Expertise</w:t>
      </w:r>
    </w:p>
    <w:p>
      <w:pPr>
        <w:pStyle w:val="FirstParagraph"/>
      </w:pPr>
      <w:r>
        <w:t xml:space="preserve">With over [X years] of experience in meteorology, I have developed a strong foundation in atmospheric science, weather forecasting, and climate analysis. My academic background includes a [Bachelor's/Master's/PhD] degree in Meteorology from [University Name], where I specialized in [specific area, e.g., tropical meteorology, climatic modeling]. This education has equipped me with the technical knowledge and analytical skills required to interpret complex weather patterns, assess environmental risks, and provide actionable insights for decision-makers.</w:t>
      </w:r>
    </w:p>
    <w:p>
      <w:pPr>
        <w:pStyle w:val="BodyText"/>
      </w:pPr>
      <w:r>
        <w:t xml:space="preserve">Throughout my career, I have worked in diverse environments, from academic research institutions to operational forecasting centers. My work as a Meteorologist has involved analyzing real-time data using advanced tools such as WRF (Weather Research and Forecasting) models, GRIB file processing, and GIS mapping software. These experiences have honed my ability to predict extreme weather events, monitor climate trends, and communicate findings effectively to both technical and non-technical audiences. In particular, I have focused on the unique meteorological challenges of Southeast Asia, a region that includes Vietnam Ho Chi Minh City.</w:t>
      </w:r>
    </w:p>
    <w:bookmarkEnd w:id="20"/>
    <w:bookmarkStart w:id="21" w:name="X3e14b5d70681999f367853291463b83da16fa4c"/>
    <w:p>
      <w:pPr>
        <w:pStyle w:val="Heading2"/>
      </w:pPr>
      <w:r>
        <w:t xml:space="preserve">Understanding the Unique Needs of Vietnam Ho Chi Minh City</w:t>
      </w:r>
    </w:p>
    <w:p>
      <w:pPr>
        <w:pStyle w:val="FirstParagraph"/>
      </w:pPr>
      <w:r>
        <w:t xml:space="preserve">Vietnam Ho Chi Minh City is a dynamic metropolis facing increasing challenges related to climate change, including rising temperatures, intensified rainfall patterns, and the risk of typhoons and flooding. As a Meteorologist, I understand that accurate weather forecasting and climate resilience planning are essential for safeguarding public safety, infrastructure, and economic stability in this region. My expertise in tropical meteorology and disaster risk reduction makes me well-suited to contribute to initiatives that address these pressing issues.</w:t>
      </w:r>
    </w:p>
    <w:p>
      <w:pPr>
        <w:pStyle w:val="BodyText"/>
      </w:pPr>
      <w:r>
        <w:t xml:space="preserve">For instance, during my time at [Previous Employer or Project], I led a project analyzing the impact of monsoon variability on urban flooding in Southeast Asia. This work involved collaborating with local authorities to develop early warning systems and community education programs. The lessons learned from this experience have deepened my appreciation for the importance of tailoring meteorological services to the specific needs of densely populated areas like Vietnam Ho Chi Minh City. I am confident that my skills in data analysis, predictive modeling, and stakeholder engagement will allow me to contribute effectively to your organization’s mission.</w:t>
      </w:r>
    </w:p>
    <w:bookmarkEnd w:id="21"/>
    <w:bookmarkStart w:id="22" w:name="key-qualifications-and-achievements"/>
    <w:p>
      <w:pPr>
        <w:pStyle w:val="Heading2"/>
      </w:pPr>
      <w:r>
        <w:t xml:space="preserve">Key Qualifications and Achievements</w:t>
      </w:r>
    </w:p>
    <w:p>
      <w:pPr>
        <w:pStyle w:val="FirstParagraph"/>
      </w:pPr>
      <w:r>
        <w:t xml:space="preserve">As a Meteorologist, I bring a unique combination of technical proficiency, problem-solving abilities, and a commitment to public service. Some of my key qualifications include:</w:t>
      </w:r>
    </w:p>
    <w:p>
      <w:pPr>
        <w:numPr>
          <w:ilvl w:val="0"/>
          <w:numId w:val="1001"/>
        </w:numPr>
        <w:pStyle w:val="Compact"/>
      </w:pPr>
      <w:r>
        <w:rPr>
          <w:bCs/>
          <w:b/>
        </w:rPr>
        <w:t xml:space="preserve">Data Analysis and Forecasting:</w:t>
      </w:r>
      <w:r>
        <w:t xml:space="preserve"> </w:t>
      </w:r>
      <w:r>
        <w:t xml:space="preserve">Proficient in using Python, R, and MATLAB for data processing and statistical analysis. Skilled in interpreting satellite imagery, radar data, and numerical weather prediction models.</w:t>
      </w:r>
    </w:p>
    <w:p>
      <w:pPr>
        <w:numPr>
          <w:ilvl w:val="0"/>
          <w:numId w:val="1001"/>
        </w:numPr>
        <w:pStyle w:val="Compact"/>
      </w:pPr>
      <w:r>
        <w:rPr>
          <w:bCs/>
          <w:b/>
        </w:rPr>
        <w:t xml:space="preserve">Climatic Research:</w:t>
      </w:r>
      <w:r>
        <w:t xml:space="preserve"> </w:t>
      </w:r>
      <w:r>
        <w:t xml:space="preserve">Published research on [specific topic, e.g., "Impact of El Niño-Southern Oscillation on Southeast Asian Rainfall Patterns"] in reputable journals such as [Journal Name].</w:t>
      </w:r>
    </w:p>
    <w:p>
      <w:pPr>
        <w:numPr>
          <w:ilvl w:val="0"/>
          <w:numId w:val="1001"/>
        </w:numPr>
        <w:pStyle w:val="Compact"/>
      </w:pPr>
      <w:r>
        <w:rPr>
          <w:bCs/>
          <w:b/>
        </w:rPr>
        <w:t xml:space="preserve">Crisis Communication:</w:t>
      </w:r>
      <w:r>
        <w:t xml:space="preserve"> </w:t>
      </w:r>
      <w:r>
        <w:t xml:space="preserve">Recognized for effectively communicating weather alerts to communities during natural disasters, ensuring timely responses and minimizing risks.</w:t>
      </w:r>
    </w:p>
    <w:p>
      <w:pPr>
        <w:numPr>
          <w:ilvl w:val="0"/>
          <w:numId w:val="1001"/>
        </w:numPr>
        <w:pStyle w:val="Compact"/>
      </w:pPr>
      <w:r>
        <w:rPr>
          <w:bCs/>
          <w:b/>
        </w:rPr>
        <w:t xml:space="preserve">Cross-Cultural Collaboration:</w:t>
      </w:r>
      <w:r>
        <w:t xml:space="preserve"> </w:t>
      </w:r>
      <w:r>
        <w:t xml:space="preserve">Experience working with international teams and local stakeholders in developing countries, fostering partnerships that enhance the practical application of meteorological science.</w:t>
      </w:r>
    </w:p>
    <w:p>
      <w:pPr>
        <w:pStyle w:val="FirstParagraph"/>
      </w:pPr>
      <w:r>
        <w:t xml:space="preserve">One of my most rewarding achievements was [specific example, e.g., "designing a weather monitoring system for a coastal region prone to cyclones, which reduced emergency response times by 30%"]. This project underscored the importance of integrating scientific expertise with community needs—a principle I aim to uphold in any role I pursue.</w:t>
      </w:r>
    </w:p>
    <w:bookmarkEnd w:id="22"/>
    <w:bookmarkStart w:id="23" w:name="why-vietnam-ho-chi-minh-city"/>
    <w:p>
      <w:pPr>
        <w:pStyle w:val="Heading2"/>
      </w:pPr>
      <w:r>
        <w:t xml:space="preserve">Why Vietnam Ho Chi Minh City?</w:t>
      </w:r>
    </w:p>
    <w:p>
      <w:pPr>
        <w:pStyle w:val="FirstParagraph"/>
      </w:pPr>
      <w:r>
        <w:t xml:space="preserve">Vietnam Ho Chi Minh City represents a unique opportunity for a Meteorologist to make an impact. As one of the fastest-growing cities in Southeast Asia, it faces complex environmental challenges that require innovative solutions. I am particularly drawn to the city’s commitment to sustainable development and climate resilience, as outlined in initiatives like [specific example, e.g., "the Ho Chi Minh City Climate Change Strategy"]. My goal is to contribute to these efforts by providing accurate weather insights and supporting policies that protect both people and the planet.</w:t>
      </w:r>
    </w:p>
    <w:p>
      <w:pPr>
        <w:pStyle w:val="BodyText"/>
      </w:pPr>
      <w:r>
        <w:t xml:space="preserve">Additionally, I am eager to immerse myself in the cultural richness of Vietnam Ho Chi Minh City. The city’s blend of tradition and modernity, coupled with its strategic location near the Mekong Delta, offers a dynamic backdrop for meteorological research. I am confident that my adaptability and enthusiasm for learning will allow me to thrive in this environment while building meaningful relationships with colleagues and community members.</w:t>
      </w:r>
    </w:p>
    <w:bookmarkEnd w:id="23"/>
    <w:bookmarkStart w:id="24" w:name="conclusion"/>
    <w:p>
      <w:pPr>
        <w:pStyle w:val="Heading2"/>
      </w:pPr>
      <w:r>
        <w:t xml:space="preserve">Conclusion</w:t>
      </w:r>
    </w:p>
    <w:p>
      <w:pPr>
        <w:pStyle w:val="FirstParagraph"/>
      </w:pPr>
      <w:r>
        <w:t xml:space="preserve">In conclusion, I am excited about the possibility of joining your team as a Meteorologist in Vietnam Ho Chi Minh City. My academic training, professional experience, and passion for addressing climate challenges position me to contribute effectively to your organization’s goals. I would welcome the opportunity to discuss how my skills and vision align with the needs of your institution.</w:t>
      </w:r>
    </w:p>
    <w:p>
      <w:pPr>
        <w:pStyle w:val="BodyText"/>
      </w:pPr>
      <w:r>
        <w:t xml:space="preserve">Thank you for considering my application. I look forward to the possibility of contributing to your team and supporting the meteorological advancements that are vital for Vietnam Ho Chi Minh City’s future.</w:t>
      </w:r>
    </w:p>
    <w:p>
      <w:pPr>
        <w:pStyle w:val="BodyText"/>
      </w:pPr>
      <w:r>
        <w:t xml:space="preserve">Sincerely,</w:t>
      </w:r>
      <w:r>
        <w:br/>
      </w:r>
      <w:r>
        <w:t xml:space="preserve">[Your Full Name]</w:t>
      </w:r>
      <w:r>
        <w:br/>
      </w:r>
      <w:r>
        <w:t xml:space="preserve">[Your Contact Information: Email, Phone Number, LinkedIn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Vietnam Ho Chi Minh City</dc:title>
  <dc:creator/>
  <dc:language>en</dc:language>
  <cp:keywords/>
  <dcterms:created xsi:type="dcterms:W3CDTF">2026-07-24T12:36:12Z</dcterms:created>
  <dcterms:modified xsi:type="dcterms:W3CDTF">2026-07-24T12:36:12Z</dcterms:modified>
</cp:coreProperties>
</file>

<file path=docProps/custom.xml><?xml version="1.0" encoding="utf-8"?>
<Properties xmlns="http://schemas.openxmlformats.org/officeDocument/2006/custom-properties" xmlns:vt="http://schemas.openxmlformats.org/officeDocument/2006/docPropsVTypes"/>
</file>